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7CC" w:rsidRDefault="003A47CC" w:rsidP="00E854A1">
      <w:pPr>
        <w:pStyle w:val="berschrift1"/>
      </w:pPr>
      <w:r>
        <w:t>Algemene gegevens</w:t>
      </w:r>
    </w:p>
    <w:p w:rsidR="003A47CC" w:rsidRPr="003A47CC" w:rsidRDefault="003A47CC" w:rsidP="003A47CC">
      <w:pPr>
        <w:rPr>
          <w:lang w:val="en-US"/>
        </w:rPr>
      </w:pPr>
      <w:r w:rsidRPr="003A47CC">
        <w:rPr>
          <w:b/>
        </w:rPr>
        <w:t>Titel</w:t>
      </w:r>
      <w:r w:rsidRPr="003A47CC">
        <w:rPr>
          <w:lang w:val="en-US"/>
        </w:rPr>
        <w:t xml:space="preserve">        13 Reasons Why</w:t>
      </w:r>
    </w:p>
    <w:p w:rsidR="003A47CC" w:rsidRPr="003A47CC" w:rsidRDefault="003A47CC" w:rsidP="003A47CC">
      <w:pPr>
        <w:rPr>
          <w:lang w:val="en-US"/>
        </w:rPr>
      </w:pPr>
      <w:r w:rsidRPr="003A47CC">
        <w:rPr>
          <w:b/>
          <w:lang w:val="en-US"/>
        </w:rPr>
        <w:t>Auteur</w:t>
      </w:r>
      <w:r w:rsidRPr="003A47CC">
        <w:rPr>
          <w:lang w:val="en-US"/>
        </w:rPr>
        <w:t xml:space="preserve">         Jay Asher</w:t>
      </w:r>
    </w:p>
    <w:p w:rsidR="003A47CC" w:rsidRPr="003A47CC" w:rsidRDefault="003A47CC" w:rsidP="003A47CC">
      <w:r w:rsidRPr="003A47CC">
        <w:rPr>
          <w:b/>
        </w:rPr>
        <w:t>Naam Uitgeverij</w:t>
      </w:r>
      <w:r w:rsidRPr="003A47CC">
        <w:t xml:space="preserve">         Lemniscaat</w:t>
      </w:r>
    </w:p>
    <w:p w:rsidR="003A47CC" w:rsidRPr="003A47CC" w:rsidRDefault="003A47CC" w:rsidP="003A47CC">
      <w:r w:rsidRPr="003A47CC">
        <w:rPr>
          <w:b/>
        </w:rPr>
        <w:t xml:space="preserve">Plaats Uitgeverij     </w:t>
      </w:r>
      <w:r w:rsidRPr="003A47CC">
        <w:t xml:space="preserve">   Rotterdam</w:t>
      </w:r>
    </w:p>
    <w:p w:rsidR="003A47CC" w:rsidRPr="003A47CC" w:rsidRDefault="003A47CC" w:rsidP="003A47CC">
      <w:r w:rsidRPr="003A47CC">
        <w:rPr>
          <w:b/>
        </w:rPr>
        <w:t>Vertaald door</w:t>
      </w:r>
      <w:r w:rsidRPr="003A47CC">
        <w:t xml:space="preserve">         Lydia Meeder</w:t>
      </w:r>
    </w:p>
    <w:p w:rsidR="003A47CC" w:rsidRPr="003A47CC" w:rsidRDefault="003A47CC" w:rsidP="003A47CC">
      <w:r w:rsidRPr="003A47CC">
        <w:rPr>
          <w:b/>
        </w:rPr>
        <w:t>Aantal bladzijden</w:t>
      </w:r>
      <w:r w:rsidRPr="003A47CC">
        <w:t xml:space="preserve">        232 blz.</w:t>
      </w:r>
    </w:p>
    <w:p w:rsidR="003A47CC" w:rsidRPr="003A47CC" w:rsidRDefault="003A47CC" w:rsidP="003A47CC">
      <w:r w:rsidRPr="003A47CC">
        <w:rPr>
          <w:b/>
        </w:rPr>
        <w:t>Verhaal</w:t>
      </w:r>
      <w:r w:rsidRPr="003A47CC">
        <w:t xml:space="preserve">        223 Blz.</w:t>
      </w:r>
    </w:p>
    <w:p w:rsidR="00DC1E28" w:rsidRDefault="00E854A1" w:rsidP="00E854A1">
      <w:pPr>
        <w:pStyle w:val="berschrift1"/>
      </w:pPr>
      <w:r>
        <w:t>Jay Asher</w:t>
      </w:r>
    </w:p>
    <w:p w:rsidR="00E854A1" w:rsidRDefault="00E854A1" w:rsidP="00E854A1">
      <w:pPr>
        <w:pStyle w:val="Listenabsatz"/>
        <w:numPr>
          <w:ilvl w:val="0"/>
          <w:numId w:val="2"/>
        </w:numPr>
      </w:pPr>
      <w:r w:rsidRPr="00E854A1">
        <w:t>Jay Asher groeide op in een familie die zijn interesses in gitaarspelen en schrijven altijd heeft gepromoot. Na zijn afstuderen aan de San Luis Obispo High School verhuisde hij rechtstreeks naar de California Polytechnic State University in San Luis Obispo. Hier begon hij een lerarenopleiding en schreef zijn eerste kinderboeken in een literair</w:t>
      </w:r>
    </w:p>
    <w:p w:rsidR="00E854A1" w:rsidRDefault="00E854A1" w:rsidP="00E854A1">
      <w:pPr>
        <w:pStyle w:val="Listenabsatz"/>
        <w:numPr>
          <w:ilvl w:val="0"/>
          <w:numId w:val="2"/>
        </w:numPr>
      </w:pPr>
      <w:r w:rsidRPr="00E854A1">
        <w:t>Een jaar voor zijn afstuderen verliet hij de universiteit om zijn carrière als schrijver voort te zetten. Asher beoefende verschillende beroepen en werkte als schoenverkoper, bibliothecaris en boekhandelaar. Veel van Asher's ervaringen in deze tijd zijn ve</w:t>
      </w:r>
      <w:r>
        <w:t>rwerkt in zijn boeken.</w:t>
      </w:r>
    </w:p>
    <w:p w:rsidR="00E854A1" w:rsidRDefault="00E854A1" w:rsidP="00E854A1">
      <w:pPr>
        <w:pStyle w:val="Listenabsatz"/>
        <w:numPr>
          <w:ilvl w:val="0"/>
          <w:numId w:val="2"/>
        </w:numPr>
      </w:pPr>
      <w:r w:rsidRPr="00E854A1">
        <w:t>Tijdens een audiotour in een museum had Asher het idee voor zijn eerste jeugdroman. Hij werd in 2007 in de VS vrijgelaten onder de titel Dertien Redenen Waarom. Al meer dan een jaar staat de roman op de bestverkopende literatuurlijsten voor kinderen en jongeren in de New York Times. Meer dan 750.000 exemplaren werden alleen al in de VS verkocht en uitgevers in 31 landen hebben nu de rechten op het boek veiliggesteld.</w:t>
      </w:r>
    </w:p>
    <w:p w:rsidR="003A47CC" w:rsidRPr="003A47CC" w:rsidRDefault="003A47CC" w:rsidP="003A47CC">
      <w:r w:rsidRPr="003A47CC">
        <w:t>Hij h</w:t>
      </w:r>
      <w:r>
        <w:t>e</w:t>
      </w:r>
      <w:r w:rsidRPr="003A47CC">
        <w:t>eft onderandere de volgende boeken geschreven:</w:t>
      </w:r>
    </w:p>
    <w:p w:rsidR="003A47CC" w:rsidRPr="003A47CC" w:rsidRDefault="003A47CC" w:rsidP="003A47CC">
      <w:pPr>
        <w:pStyle w:val="Listenabsatz"/>
        <w:numPr>
          <w:ilvl w:val="0"/>
          <w:numId w:val="3"/>
        </w:numPr>
        <w:rPr>
          <w:lang w:val="en-US"/>
        </w:rPr>
      </w:pPr>
      <w:r w:rsidRPr="003A47CC">
        <w:rPr>
          <w:lang w:val="en-US"/>
        </w:rPr>
        <w:t xml:space="preserve">Thirteen Reasons Why (2007) </w:t>
      </w:r>
    </w:p>
    <w:p w:rsidR="003A47CC" w:rsidRPr="003A47CC" w:rsidRDefault="003A47CC" w:rsidP="003A47CC">
      <w:pPr>
        <w:pStyle w:val="Listenabsatz"/>
        <w:numPr>
          <w:ilvl w:val="0"/>
          <w:numId w:val="3"/>
        </w:numPr>
        <w:rPr>
          <w:lang w:val="en-US"/>
        </w:rPr>
      </w:pPr>
      <w:r w:rsidRPr="003A47CC">
        <w:rPr>
          <w:lang w:val="en-US"/>
        </w:rPr>
        <w:t xml:space="preserve">The Future of Us (2011) </w:t>
      </w:r>
    </w:p>
    <w:p w:rsidR="003A47CC" w:rsidRDefault="003A47CC" w:rsidP="003A47CC">
      <w:pPr>
        <w:pStyle w:val="Listenabsatz"/>
        <w:numPr>
          <w:ilvl w:val="0"/>
          <w:numId w:val="3"/>
        </w:numPr>
      </w:pPr>
      <w:r>
        <w:t>What Light (2016)</w:t>
      </w:r>
    </w:p>
    <w:p w:rsidR="003A47CC" w:rsidRDefault="003A47CC" w:rsidP="003A47CC">
      <w:r>
        <w:t>Al deze boeken zijn romans met een heleboel avontuur.</w:t>
      </w:r>
    </w:p>
    <w:p w:rsidR="003A47CC" w:rsidRDefault="003A47CC" w:rsidP="003A47CC">
      <w:r>
        <w:t xml:space="preserve">Thirteen reasons why </w:t>
      </w:r>
      <w:r w:rsidRPr="003A47CC">
        <w:t>heeft verschillende prijzen gewonnen en heeft vijf sterren ontvangen van Teen Book Review. Het heeft ook veel lof ontvangen van collega-auteurs zoals Ellen Hopkins, Sherman Alexie, Chris Crutcher en Gordon Korman.</w:t>
      </w:r>
    </w:p>
    <w:p w:rsidR="003A47CC" w:rsidRDefault="003A47CC" w:rsidP="003A47CC">
      <w:r>
        <w:t>Ik had van tevoren nog nooit iets van deze schrijver gehoord of gelezen, maar dir boek vond ik echt heel erg leuk, dus zou ik graag nog andere boeken van hem willen lezen.</w:t>
      </w:r>
    </w:p>
    <w:p w:rsidR="003A47CC" w:rsidRDefault="003A47CC" w:rsidP="003A47CC"/>
    <w:p w:rsidR="003A47CC" w:rsidRDefault="003A47CC" w:rsidP="003A47CC"/>
    <w:p w:rsidR="003A47CC" w:rsidRDefault="003A47CC" w:rsidP="003A47CC"/>
    <w:p w:rsidR="003A47CC" w:rsidRDefault="003A47CC" w:rsidP="003A47CC">
      <w:pPr>
        <w:pStyle w:val="berschrift1"/>
      </w:pPr>
      <w:r>
        <w:lastRenderedPageBreak/>
        <w:t>Het boek</w:t>
      </w:r>
    </w:p>
    <w:p w:rsidR="003A47CC" w:rsidRDefault="003A47CC" w:rsidP="003A47CC">
      <w:r>
        <w:t xml:space="preserve">Clay Jensen is een hele normale scholier, maar op een dag komt hij thuis en ligt er een schoenendoos voor zijn deur. In de schoenendoos liggen 7 casettes. Hij komt te weten dat deze casettes van Hanna Baker zijn. Hanna Baker, het meisje dat kort geleden zelfmoord heeft gepleegd. In deze casettes verteld Hanna waarom ze zelfmoord heeft gepleegd en op elke kant van een casette verteld ze waarom die persoon eraan betrokken is dat ze zelfmoord heeft gepleegd. Intotaal zijn het 13 redenen. Bij ieder persoon is er een plek die ernaar verwijst waar het gebeurd is. Deze kaart werd door Hanna een paar weken geleden al in Clays brievenbus gegooid. Nadat een persoon de casettes heeft gekregen, is het verplicht ze door te sturen naar de volgende anders worden de casettes openbaar gemaakt. Dat betekend </w:t>
      </w:r>
      <w:r w:rsidRPr="003A47CC">
        <w:t>publiekelijke vernedering, schaamte, je baan verliezen en zelfs ee</w:t>
      </w:r>
      <w:r>
        <w:t xml:space="preserve">n gevangenisstraf voor sommige. Clay komt erachter dat hij dan natuurlijk ook een van de personen is die eraan betrokken zijn. Alleen snapt hij niet wat hij gedaan heeft. Clay is namelijk al sinds de eerste dag dat Hanna bij hem op school gekoemen is smoorverliefd op haar, maar heeft nog nooit de moed gehad haar aan te spreken. </w:t>
      </w:r>
    </w:p>
    <w:p w:rsidR="003A47CC" w:rsidRPr="003A47CC" w:rsidRDefault="003A47CC" w:rsidP="003A47CC">
      <w:r>
        <w:t>Hij luisterd alle casettes af en hoort alle verschillende verhalen van ieder persoon. De meeste mensen kent hij zelfs. Tot dat hijzelf aan de beurt komt. Als je wil weten wat hij ermee te maken heeft en wat de rest heeft gedaan, moet je het boek lezen.</w:t>
      </w:r>
    </w:p>
    <w:p w:rsidR="003A47CC" w:rsidRDefault="003A47CC" w:rsidP="003A47CC">
      <w:pPr>
        <w:pStyle w:val="berschrift1"/>
      </w:pPr>
      <w:r>
        <w:t xml:space="preserve">Hoofdpersonen </w:t>
      </w:r>
    </w:p>
    <w:p w:rsidR="003A47CC" w:rsidRDefault="003A47CC" w:rsidP="003A47CC">
      <w:pPr>
        <w:rPr>
          <w:b/>
        </w:rPr>
      </w:pPr>
      <w:r w:rsidRPr="00C26B15">
        <w:rPr>
          <w:b/>
        </w:rPr>
        <w:t xml:space="preserve">Clay </w:t>
      </w:r>
      <w:r w:rsidR="00C26B15">
        <w:rPr>
          <w:b/>
        </w:rPr>
        <w:t>J</w:t>
      </w:r>
      <w:r w:rsidRPr="00C26B15">
        <w:rPr>
          <w:b/>
        </w:rPr>
        <w:t>ensen</w:t>
      </w:r>
    </w:p>
    <w:p w:rsidR="00C26B15" w:rsidRDefault="00C26B15" w:rsidP="003A47CC">
      <w:r w:rsidRPr="00C26B15">
        <w:t xml:space="preserve">Clay </w:t>
      </w:r>
      <w:r>
        <w:t xml:space="preserve">is 16 en is de ‘ik vorm’ van het boek. Hij krijgt een doosje met casettes van Hanna Baker, het meisje dat zelfmoord heeft gepleegd. Hier gaat eigenlijk het hele verhaal om. </w:t>
      </w:r>
    </w:p>
    <w:p w:rsidR="003A47CC" w:rsidRDefault="003A47CC" w:rsidP="003A47CC">
      <w:pPr>
        <w:rPr>
          <w:b/>
        </w:rPr>
      </w:pPr>
      <w:r w:rsidRPr="00C26B15">
        <w:rPr>
          <w:b/>
        </w:rPr>
        <w:t xml:space="preserve">Hanna </w:t>
      </w:r>
      <w:r w:rsidR="00C26B15">
        <w:rPr>
          <w:b/>
        </w:rPr>
        <w:t>B</w:t>
      </w:r>
      <w:r w:rsidRPr="00C26B15">
        <w:rPr>
          <w:b/>
        </w:rPr>
        <w:t>aker</w:t>
      </w:r>
    </w:p>
    <w:p w:rsidR="00C26B15" w:rsidRPr="00C26B15" w:rsidRDefault="00C26B15" w:rsidP="003A47CC">
      <w:r w:rsidRPr="00C26B15">
        <w:t xml:space="preserve">Hanna </w:t>
      </w:r>
      <w:r>
        <w:t>Baker is het meisje dat zelfmoord heeft gepleegd. Ze neemt casettes op nog voordat ze dood gaat en stuurd ze door naar iedereen waar ze iets over zegt. Het hele verhaal gaat erover, waarom ze het gedaan heeft en wie de redenen ervoor zijn.</w:t>
      </w:r>
    </w:p>
    <w:p w:rsidR="003A47CC" w:rsidRDefault="003A47CC" w:rsidP="003A47CC">
      <w:pPr>
        <w:pStyle w:val="berschrift1"/>
      </w:pPr>
      <w:r>
        <w:t xml:space="preserve">Bijpersonen </w:t>
      </w:r>
    </w:p>
    <w:p w:rsidR="003A47CC" w:rsidRDefault="003A47CC" w:rsidP="003A47CC">
      <w:pPr>
        <w:pStyle w:val="Listenabsatz"/>
        <w:numPr>
          <w:ilvl w:val="0"/>
          <w:numId w:val="4"/>
        </w:numPr>
      </w:pPr>
      <w:r>
        <w:t>Tony</w:t>
      </w:r>
    </w:p>
    <w:p w:rsidR="003A47CC" w:rsidRDefault="003A47CC" w:rsidP="003A47CC">
      <w:r>
        <w:t>Een oude vriend van Clay, en heeft hem de walkman gegeven waarmee Clay de cassettes luisterd. Of nouja eerder heeft Clay de walkman gestolen. Ook is Tony degene waarmee Clay over alles praat wat er is gebeurd en hem helpt ermee om te gaan. Ook is hij degene die Hanna heeft uitgelegd hoe je iets moest openemen op een recorder. Toen wist hij althans nog niet dat ze zelfmoors wilden plegen.</w:t>
      </w:r>
    </w:p>
    <w:p w:rsidR="003A47CC" w:rsidRDefault="003A47CC" w:rsidP="003A47CC">
      <w:pPr>
        <w:pStyle w:val="Listenabsatz"/>
        <w:numPr>
          <w:ilvl w:val="0"/>
          <w:numId w:val="4"/>
        </w:numPr>
      </w:pPr>
      <w:r>
        <w:t>Justin Foley en Courtney Crimsen</w:t>
      </w:r>
    </w:p>
    <w:p w:rsidR="003A47CC" w:rsidRDefault="003A47CC" w:rsidP="003A47CC">
      <w:r>
        <w:t>Allebei personen die ook in de cassettes voorkomen. En ze komen zelfs niet alleen een keer, maar direct allebei meerdere keren erin voor, met steeds weer een klein verhaaltje dat erbij hoort.</w:t>
      </w:r>
    </w:p>
    <w:p w:rsidR="003A47CC" w:rsidRDefault="003A47CC" w:rsidP="003A47CC">
      <w:pPr>
        <w:pStyle w:val="Listenabsatz"/>
        <w:numPr>
          <w:ilvl w:val="0"/>
          <w:numId w:val="4"/>
        </w:numPr>
      </w:pPr>
      <w:r>
        <w:t>Mr. Porter</w:t>
      </w:r>
    </w:p>
    <w:p w:rsidR="003A47CC" w:rsidRDefault="003A47CC" w:rsidP="003A47CC">
      <w:r>
        <w:t>Mr. Porter is leraar op de school van Hanna en Clay. Ook is hij hun schoolpsycholoog,</w:t>
      </w:r>
      <w:r w:rsidR="00C26B15">
        <w:t>(</w:t>
      </w:r>
      <w:r>
        <w:t xml:space="preserve"> zoals bij ons de erziehungsberater en het smileyteam</w:t>
      </w:r>
      <w:r w:rsidR="00C26B15">
        <w:t>)</w:t>
      </w:r>
      <w:r>
        <w:t>. Hij is de enige persoon die Hanna verteld heeft dat ze zelfmoord wil plegen.</w:t>
      </w:r>
    </w:p>
    <w:p w:rsidR="003A47CC" w:rsidRPr="003A47CC" w:rsidRDefault="003A47CC" w:rsidP="003A47CC">
      <w:r>
        <w:lastRenderedPageBreak/>
        <w:t xml:space="preserve">Meer over deze personen en ook die anderen wil ik niet evrtellen, anders moet je het boek maar lezen. </w:t>
      </w:r>
      <w:r>
        <w:sym w:font="Wingdings" w:char="F04A"/>
      </w:r>
    </w:p>
    <w:p w:rsidR="003A47CC" w:rsidRDefault="003A47CC" w:rsidP="003A47CC">
      <w:pPr>
        <w:pStyle w:val="berschrift1"/>
      </w:pPr>
      <w:r>
        <w:t>Waar</w:t>
      </w:r>
    </w:p>
    <w:p w:rsidR="00C26B15" w:rsidRDefault="00C26B15" w:rsidP="00C26B15">
      <w:r>
        <w:t>Het verhaal speelt zich af in de USA.</w:t>
      </w:r>
    </w:p>
    <w:p w:rsidR="00C26B15" w:rsidRDefault="00C26B15" w:rsidP="00C26B15">
      <w:r>
        <w:t>Ieder persoon op de casettes heeft een plek die ermee te maken heeft. Iedere persoon op de casettes heeft zo een blaadje van Hanna baker gekregen waarop staat wat het is. Een aantal vooreelden:</w:t>
      </w:r>
    </w:p>
    <w:p w:rsidR="00C26B15" w:rsidRDefault="00C26B15" w:rsidP="00C26B15">
      <w:pPr>
        <w:pStyle w:val="Listenabsatz"/>
        <w:numPr>
          <w:ilvl w:val="0"/>
          <w:numId w:val="4"/>
        </w:numPr>
      </w:pPr>
      <w:r>
        <w:t>Hanna’s huis</w:t>
      </w:r>
    </w:p>
    <w:p w:rsidR="00C26B15" w:rsidRDefault="00C26B15" w:rsidP="00C26B15">
      <w:pPr>
        <w:pStyle w:val="Listenabsatz"/>
        <w:numPr>
          <w:ilvl w:val="0"/>
          <w:numId w:val="4"/>
        </w:numPr>
      </w:pPr>
      <w:r>
        <w:t>Blue spot liquor (Winkel)</w:t>
      </w:r>
    </w:p>
    <w:p w:rsidR="00C26B15" w:rsidRDefault="00C26B15" w:rsidP="00C26B15">
      <w:pPr>
        <w:pStyle w:val="Listenabsatz"/>
        <w:numPr>
          <w:ilvl w:val="0"/>
          <w:numId w:val="4"/>
        </w:numPr>
      </w:pPr>
      <w:r>
        <w:t>Koffiehuis Monet’s Garden Cafe</w:t>
      </w:r>
    </w:p>
    <w:p w:rsidR="00C26B15" w:rsidRDefault="00C26B15" w:rsidP="00C26B15">
      <w:pPr>
        <w:pStyle w:val="Listenabsatz"/>
        <w:numPr>
          <w:ilvl w:val="0"/>
          <w:numId w:val="4"/>
        </w:numPr>
      </w:pPr>
      <w:r>
        <w:t>Het huis van Tyler Down</w:t>
      </w:r>
    </w:p>
    <w:p w:rsidR="00C26B15" w:rsidRDefault="00C26B15" w:rsidP="00C26B15">
      <w:pPr>
        <w:pStyle w:val="Listenabsatz"/>
        <w:numPr>
          <w:ilvl w:val="0"/>
          <w:numId w:val="4"/>
        </w:numPr>
      </w:pPr>
      <w:r>
        <w:t>Het huis van Courtney Crimsen</w:t>
      </w:r>
    </w:p>
    <w:p w:rsidR="00C26B15" w:rsidRDefault="00C26B15" w:rsidP="00C26B15">
      <w:pPr>
        <w:pStyle w:val="Listenabsatz"/>
        <w:numPr>
          <w:ilvl w:val="0"/>
          <w:numId w:val="4"/>
        </w:numPr>
      </w:pPr>
      <w:r>
        <w:t>Rosie’s (Ijscafe)</w:t>
      </w:r>
    </w:p>
    <w:p w:rsidR="00C26B15" w:rsidRDefault="00C26B15" w:rsidP="00C26B15">
      <w:pPr>
        <w:pStyle w:val="Listenabsatz"/>
        <w:numPr>
          <w:ilvl w:val="0"/>
          <w:numId w:val="4"/>
        </w:numPr>
      </w:pPr>
      <w:r>
        <w:t>Gemeenschapszaal van de Stadsbibliotheek</w:t>
      </w:r>
    </w:p>
    <w:p w:rsidR="00C26B15" w:rsidRDefault="00C26B15" w:rsidP="00C26B15">
      <w:pPr>
        <w:pStyle w:val="Listenabsatz"/>
        <w:numPr>
          <w:ilvl w:val="0"/>
          <w:numId w:val="4"/>
        </w:numPr>
      </w:pPr>
      <w:r>
        <w:t>Cottonwood 512 Feesthuis</w:t>
      </w:r>
    </w:p>
    <w:p w:rsidR="00C26B15" w:rsidRPr="00C26B15" w:rsidRDefault="00C26B15" w:rsidP="00C26B15">
      <w:pPr>
        <w:ind w:left="360"/>
      </w:pPr>
      <w:r>
        <w:t xml:space="preserve"> </w:t>
      </w:r>
    </w:p>
    <w:p w:rsidR="003A47CC" w:rsidRDefault="003A47CC" w:rsidP="003A47CC">
      <w:pPr>
        <w:pStyle w:val="berschrift1"/>
      </w:pPr>
      <w:r>
        <w:t>Waneer</w:t>
      </w:r>
    </w:p>
    <w:p w:rsidR="003A47CC" w:rsidRPr="003A47CC" w:rsidRDefault="003A47CC" w:rsidP="003A47CC">
      <w:r>
        <w:t>Je zou misschien denken dat het van een wat oudere periode komt, doordat het casettes zijn die worden doorgestuurd. Maar het boek is helemaal tijdloos geschreven en zou het in elk geval in de tegenwoordige tijd moeten zijn. Het boek is in 2007 gepubliceerd, maar er zijn geen duidelijke kenmerken dat het al van 10 jaar geleden is.</w:t>
      </w:r>
    </w:p>
    <w:p w:rsidR="003A47CC" w:rsidRDefault="003A47CC" w:rsidP="003A47CC">
      <w:pPr>
        <w:pStyle w:val="berschrift1"/>
      </w:pPr>
      <w:r>
        <w:t>Thema</w:t>
      </w:r>
    </w:p>
    <w:p w:rsidR="00C26B15" w:rsidRPr="00C26B15" w:rsidRDefault="00C26B15" w:rsidP="00C26B15">
      <w:r>
        <w:t>Tragedie, Drama en Roman. Het is een tragedie omdat Hanna zelfmoord heeft gepleegd en alles draait daarover en hoe alle personen op die casettes ermee te maken hebben ook is het een Roman, omdat Clay verliefd op haar was en andersom hetzelfde.</w:t>
      </w:r>
      <w:bookmarkStart w:id="0" w:name="_GoBack"/>
      <w:bookmarkEnd w:id="0"/>
    </w:p>
    <w:p w:rsidR="003A47CC" w:rsidRDefault="003A47CC" w:rsidP="003A47CC">
      <w:pPr>
        <w:pStyle w:val="berschrift1"/>
      </w:pPr>
      <w:r>
        <w:t>Beoordeling</w:t>
      </w:r>
    </w:p>
    <w:p w:rsidR="003A47CC" w:rsidRDefault="003A47CC" w:rsidP="003A47CC">
      <w:r w:rsidRPr="003A47CC">
        <w:t> ‘Thirteen reasons why’ is een meeslepend boek met een boeiend verhaal, dat perfect in mijn boekencollectie past. De hoofdrol speelster heeft pure emoties en goede bedoelingen. De karakters waren goed neergezet en verschillend van elkaar. Het boek was voor mij een adembenemend avontuur en ik zou hem zeker nog een keer lezen.</w:t>
      </w:r>
    </w:p>
    <w:p w:rsidR="003A47CC" w:rsidRPr="003A47CC" w:rsidRDefault="003A47CC" w:rsidP="003A47CC">
      <w:r>
        <w:t>Het is een echte aanrader voor jongens en meisjes tussen de 13 en 16 jaar. Het enige wat mij een beetje gestoord heeft is dat het soms wat verwarrend was, doordat het boek in 2 perspectieven geschreven werd en de verhalen dus met elkaar verlopen. Een stukje van Hanna, een stukje van Clay. Hierdoor verwisselde ik de verhalen af en toe en dat was wat lastig. Het is wel handig dat hetgene wat Hanna zegt op de casettes in blau en dat wat Clay zegt of denkt in het gewone zwarte lettertype.</w:t>
      </w:r>
    </w:p>
    <w:p w:rsidR="00E854A1" w:rsidRPr="00E854A1" w:rsidRDefault="00E854A1" w:rsidP="00E854A1"/>
    <w:sectPr w:rsidR="00E854A1" w:rsidRPr="00E854A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C72B4"/>
    <w:multiLevelType w:val="hybridMultilevel"/>
    <w:tmpl w:val="89645F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17B4E1A"/>
    <w:multiLevelType w:val="hybridMultilevel"/>
    <w:tmpl w:val="E624A9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613791B"/>
    <w:multiLevelType w:val="hybridMultilevel"/>
    <w:tmpl w:val="BA7CC28E"/>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CEF74DA"/>
    <w:multiLevelType w:val="hybridMultilevel"/>
    <w:tmpl w:val="1C16E3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NDAwMTG3NDc3NTRX0lEKTi0uzszPAykwrAUAgfGFhCwAAAA="/>
  </w:docVars>
  <w:rsids>
    <w:rsidRoot w:val="00E854A1"/>
    <w:rsid w:val="001115F0"/>
    <w:rsid w:val="003A47CC"/>
    <w:rsid w:val="00705165"/>
    <w:rsid w:val="00C26B15"/>
    <w:rsid w:val="00DC1E28"/>
    <w:rsid w:val="00E854A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385F5"/>
  <w15:chartTrackingRefBased/>
  <w15:docId w15:val="{225E9A8E-B355-4F6F-AB98-4BA4CEA7C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E854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854A1"/>
    <w:rPr>
      <w:rFonts w:asciiTheme="majorHAnsi" w:eastAsiaTheme="majorEastAsia" w:hAnsiTheme="majorHAnsi" w:cstheme="majorBidi"/>
      <w:color w:val="2E74B5" w:themeColor="accent1" w:themeShade="BF"/>
      <w:sz w:val="32"/>
      <w:szCs w:val="32"/>
    </w:rPr>
  </w:style>
  <w:style w:type="paragraph" w:styleId="Listenabsatz">
    <w:name w:val="List Paragraph"/>
    <w:basedOn w:val="Standard"/>
    <w:uiPriority w:val="34"/>
    <w:qFormat/>
    <w:rsid w:val="00E854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1</Words>
  <Characters>5616</Characters>
  <Application>Microsoft Office Word</Application>
  <DocSecurity>0</DocSecurity>
  <Lines>46</Lines>
  <Paragraphs>13</Paragraphs>
  <ScaleCrop>false</ScaleCrop>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man</dc:creator>
  <cp:keywords/>
  <dc:description/>
  <cp:lastModifiedBy>Panman</cp:lastModifiedBy>
  <cp:revision>6</cp:revision>
  <dcterms:created xsi:type="dcterms:W3CDTF">2018-01-30T18:20:00Z</dcterms:created>
  <dcterms:modified xsi:type="dcterms:W3CDTF">2018-01-30T20:17:00Z</dcterms:modified>
</cp:coreProperties>
</file>